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tte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aramut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Desenzano del Garda, BS, Italia Padenghe Sul Gard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adenghe Sul Gard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2/11/199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923568223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tteocaramuta96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0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0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